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5F8A" w:rsidRPr="003D08EC" w:rsidRDefault="003D08EC" w:rsidP="00902969">
      <w:pPr>
        <w:rPr>
          <w:b/>
        </w:rPr>
      </w:pPr>
      <w:proofErr w:type="spellStart"/>
      <w:r w:rsidRPr="003D08EC">
        <w:rPr>
          <w:b/>
        </w:rPr>
        <w:t>Hibesiz</w:t>
      </w:r>
      <w:proofErr w:type="spellEnd"/>
      <w:r w:rsidRPr="003D08EC">
        <w:rPr>
          <w:b/>
        </w:rPr>
        <w:t xml:space="preserve"> Katılım Dilekçesi</w:t>
      </w:r>
    </w:p>
    <w:p w:rsidR="00682003" w:rsidRDefault="00682003" w:rsidP="00682003">
      <w:pPr>
        <w:jc w:val="right"/>
      </w:pPr>
    </w:p>
    <w:p w:rsidR="00DC6904" w:rsidRDefault="007B3620" w:rsidP="00682003">
      <w:pPr>
        <w:jc w:val="right"/>
      </w:pPr>
      <w:r>
        <w:t>..</w:t>
      </w:r>
      <w:r w:rsidR="00682003">
        <w:t>.......</w:t>
      </w:r>
      <w:r w:rsidR="00A202DD">
        <w:t xml:space="preserve"> </w:t>
      </w:r>
      <w:r w:rsidR="00682003">
        <w:t>/</w:t>
      </w:r>
      <w:r w:rsidR="00A202DD">
        <w:t xml:space="preserve"> </w:t>
      </w:r>
      <w:r w:rsidR="00682003">
        <w:t>............................</w:t>
      </w:r>
      <w:r w:rsidR="00A202DD">
        <w:t xml:space="preserve"> </w:t>
      </w:r>
      <w:r w:rsidR="002F33C6">
        <w:t>/ 202</w:t>
      </w:r>
      <w:r w:rsidR="00625582">
        <w:t>.</w:t>
      </w:r>
      <w:r w:rsidR="0009585D">
        <w:t>.</w:t>
      </w:r>
      <w:r w:rsidR="00682003">
        <w:t>..</w:t>
      </w:r>
      <w:r w:rsidR="00DC6904">
        <w:t xml:space="preserve">                           </w:t>
      </w:r>
    </w:p>
    <w:p w:rsidR="009F446A" w:rsidRDefault="009F446A"/>
    <w:p w:rsidR="006533D6" w:rsidRPr="00AC62A2" w:rsidRDefault="00AC62A2" w:rsidP="00AC62A2">
      <w:pPr>
        <w:jc w:val="center"/>
        <w:rPr>
          <w:b/>
        </w:rPr>
      </w:pPr>
      <w:r w:rsidRPr="00AC62A2">
        <w:rPr>
          <w:b/>
        </w:rPr>
        <w:t>İSTANBUL GELİŞİM</w:t>
      </w:r>
      <w:r w:rsidR="00FE2027" w:rsidRPr="00AC62A2">
        <w:rPr>
          <w:b/>
        </w:rPr>
        <w:t xml:space="preserve"> ÜNİVERSİTESİ </w:t>
      </w:r>
      <w:r>
        <w:rPr>
          <w:b/>
        </w:rPr>
        <w:t>ERASMUS KOORDİNATÖRLÜĞÜNE</w:t>
      </w:r>
      <w:r w:rsidR="00FE2027" w:rsidRPr="00AC62A2">
        <w:rPr>
          <w:b/>
        </w:rPr>
        <w:t>;</w:t>
      </w:r>
    </w:p>
    <w:p w:rsidR="00FE2027" w:rsidRDefault="00FE2027"/>
    <w:p w:rsidR="00DC6904" w:rsidRDefault="00783235" w:rsidP="00E4068C">
      <w:pPr>
        <w:jc w:val="both"/>
      </w:pPr>
      <w:r>
        <w:t>2022</w:t>
      </w:r>
      <w:r w:rsidR="00A1021A">
        <w:t xml:space="preserve"> Proje Yılı</w:t>
      </w:r>
      <w:r w:rsidR="00DC6904">
        <w:t xml:space="preserve"> </w:t>
      </w:r>
      <w:proofErr w:type="spellStart"/>
      <w:r w:rsidR="00DC6904">
        <w:t>Erasmus</w:t>
      </w:r>
      <w:proofErr w:type="spellEnd"/>
      <w:r w:rsidR="00DC6904">
        <w:t xml:space="preserve">+ </w:t>
      </w:r>
      <w:r w:rsidR="00AB5B06">
        <w:t>Staj</w:t>
      </w:r>
      <w:r w:rsidR="00AC62A2">
        <w:t xml:space="preserve"> Hareketliliği </w:t>
      </w:r>
      <w:bookmarkStart w:id="0" w:name="_GoBack"/>
      <w:bookmarkEnd w:id="0"/>
      <w:r w:rsidR="00A1021A">
        <w:t xml:space="preserve"> </w:t>
      </w:r>
      <w:r w:rsidR="00AC62A2">
        <w:t xml:space="preserve">başvuruları sonucunda </w:t>
      </w:r>
      <w:r w:rsidR="005B5532">
        <w:t xml:space="preserve">Yedek </w:t>
      </w:r>
      <w:r w:rsidR="00AC62A2">
        <w:t xml:space="preserve">Listede </w:t>
      </w:r>
      <w:proofErr w:type="gramStart"/>
      <w:r w:rsidR="005B5532">
        <w:t>……</w:t>
      </w:r>
      <w:proofErr w:type="gramEnd"/>
      <w:r w:rsidR="005B5532">
        <w:t xml:space="preserve"> </w:t>
      </w:r>
      <w:proofErr w:type="gramStart"/>
      <w:r w:rsidR="005B5532">
        <w:t>sırada</w:t>
      </w:r>
      <w:proofErr w:type="gramEnd"/>
      <w:r w:rsidR="005B5532">
        <w:t xml:space="preserve"> </w:t>
      </w:r>
      <w:r w:rsidR="00AC62A2">
        <w:t xml:space="preserve">yer almaktayım. </w:t>
      </w:r>
      <w:r w:rsidR="005B5532">
        <w:t xml:space="preserve"> </w:t>
      </w:r>
      <w:proofErr w:type="spellStart"/>
      <w:r w:rsidR="005B5532">
        <w:t>Erasmus</w:t>
      </w:r>
      <w:proofErr w:type="spellEnd"/>
      <w:r w:rsidR="005B5532">
        <w:t xml:space="preserve">+ </w:t>
      </w:r>
      <w:r w:rsidR="00AB5B06">
        <w:t xml:space="preserve">Staj </w:t>
      </w:r>
      <w:r w:rsidR="005B5532">
        <w:t xml:space="preserve">Hareketliliğine </w:t>
      </w:r>
      <w:proofErr w:type="spellStart"/>
      <w:r w:rsidR="005B5532">
        <w:t>hibesiz</w:t>
      </w:r>
      <w:proofErr w:type="spellEnd"/>
      <w:r w:rsidR="005B5532">
        <w:t xml:space="preserve"> olarak katılmak istemekteyim. </w:t>
      </w:r>
      <w:r w:rsidR="008B5C55">
        <w:t xml:space="preserve">Gereğini arz ederim. </w:t>
      </w:r>
    </w:p>
    <w:p w:rsidR="00AC62A2" w:rsidRDefault="00DC6904">
      <w:r>
        <w:t xml:space="preserve">                                                               </w:t>
      </w:r>
      <w:r w:rsidR="00AC71FC">
        <w:t xml:space="preserve">        </w:t>
      </w:r>
      <w:r w:rsidR="00AC71FC">
        <w:tab/>
      </w:r>
      <w:r w:rsidR="00AC71FC">
        <w:tab/>
      </w:r>
      <w:r w:rsidR="00AC71FC">
        <w:tab/>
      </w:r>
      <w:r w:rsidR="00AC71FC">
        <w:tab/>
      </w:r>
      <w:r w:rsidR="009F446A">
        <w:t xml:space="preserve">                    </w:t>
      </w:r>
      <w:r w:rsidR="00682003">
        <w:t xml:space="preserve">             </w:t>
      </w:r>
      <w:r w:rsidR="009F446A">
        <w:t xml:space="preserve"> </w:t>
      </w:r>
      <w:r w:rsidR="00FF5EC6">
        <w:t xml:space="preserve">       </w:t>
      </w:r>
    </w:p>
    <w:p w:rsidR="00AC62A2" w:rsidRDefault="00AC62A2"/>
    <w:p w:rsidR="00FE2027" w:rsidRDefault="00FF5EC6" w:rsidP="00AC62A2">
      <w:pPr>
        <w:jc w:val="right"/>
      </w:pPr>
      <w:r>
        <w:t xml:space="preserve"> </w:t>
      </w:r>
      <w:r w:rsidR="00DC6904">
        <w:t xml:space="preserve">Saygılarımla, </w:t>
      </w:r>
    </w:p>
    <w:p w:rsidR="00AC71FC" w:rsidRDefault="00AC71FC" w:rsidP="00E4068C">
      <w:pPr>
        <w:ind w:left="3540"/>
      </w:pPr>
    </w:p>
    <w:p w:rsidR="00FF5EC6" w:rsidRDefault="00E4068C" w:rsidP="00FF5EC6">
      <w:pPr>
        <w:ind w:left="4248"/>
      </w:pPr>
      <w:r>
        <w:t>İsim / Soyad</w:t>
      </w:r>
      <w:r>
        <w:tab/>
        <w:t xml:space="preserve">: </w:t>
      </w:r>
    </w:p>
    <w:p w:rsidR="00FF5EC6" w:rsidRDefault="00FF5EC6" w:rsidP="00FF5EC6">
      <w:pPr>
        <w:ind w:left="4248"/>
      </w:pPr>
    </w:p>
    <w:p w:rsidR="00E4068C" w:rsidRDefault="00E4068C" w:rsidP="00FF5EC6">
      <w:pPr>
        <w:ind w:left="4248"/>
      </w:pPr>
      <w:r>
        <w:t>.........................................................</w:t>
      </w:r>
      <w:r w:rsidR="00FF5EC6">
        <w:t>..................</w:t>
      </w:r>
      <w:r>
        <w:t>...........</w:t>
      </w:r>
    </w:p>
    <w:p w:rsidR="00AC71FC" w:rsidRDefault="00AC71FC" w:rsidP="00E4068C">
      <w:pPr>
        <w:ind w:left="3540"/>
      </w:pPr>
    </w:p>
    <w:p w:rsidR="00FF5EC6" w:rsidRDefault="00E4068C" w:rsidP="00FF5EC6">
      <w:pPr>
        <w:ind w:left="4248"/>
      </w:pPr>
      <w:r>
        <w:t xml:space="preserve">Öğrenci No  </w:t>
      </w:r>
      <w:r>
        <w:tab/>
        <w:t xml:space="preserve">: </w:t>
      </w:r>
    </w:p>
    <w:p w:rsidR="00FF5EC6" w:rsidRDefault="00FF5EC6" w:rsidP="00FF5EC6">
      <w:pPr>
        <w:ind w:left="4248"/>
      </w:pPr>
    </w:p>
    <w:p w:rsidR="00FF5EC6" w:rsidRDefault="00FF5EC6" w:rsidP="00FF5EC6">
      <w:pPr>
        <w:ind w:left="4248"/>
      </w:pPr>
      <w:r>
        <w:t>......................................................................................</w:t>
      </w:r>
    </w:p>
    <w:p w:rsidR="00547112" w:rsidRDefault="00547112" w:rsidP="00E4068C">
      <w:pPr>
        <w:ind w:left="3540"/>
      </w:pPr>
    </w:p>
    <w:p w:rsidR="00FF5EC6" w:rsidRDefault="00E4068C" w:rsidP="00FF5EC6">
      <w:pPr>
        <w:ind w:left="4248"/>
      </w:pPr>
      <w:r>
        <w:t>İmza</w:t>
      </w:r>
      <w:r>
        <w:tab/>
      </w:r>
      <w:r>
        <w:tab/>
        <w:t xml:space="preserve">: </w:t>
      </w:r>
    </w:p>
    <w:p w:rsidR="00FF5EC6" w:rsidRDefault="00FF5EC6" w:rsidP="00FF5EC6">
      <w:pPr>
        <w:ind w:left="4248"/>
      </w:pPr>
    </w:p>
    <w:p w:rsidR="00FF5EC6" w:rsidRDefault="00FF5EC6" w:rsidP="00FF5EC6">
      <w:pPr>
        <w:ind w:left="4248"/>
      </w:pPr>
      <w:r>
        <w:t>......................................................................................</w:t>
      </w:r>
    </w:p>
    <w:p w:rsidR="00FE2027" w:rsidRDefault="00FE2027"/>
    <w:p w:rsidR="00FE2027" w:rsidRDefault="00FE2027"/>
    <w:p w:rsidR="00FE2027" w:rsidRDefault="00FE2027"/>
    <w:sectPr w:rsidR="00FE2027" w:rsidSect="00FF5EC6">
      <w:pgSz w:w="11906" w:h="16838"/>
      <w:pgMar w:top="1417" w:right="1558" w:bottom="1417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szA2NbQwMbMwNzFR0lEKTi0uzszPAykwrAUATGmuOSwAAAA="/>
  </w:docVars>
  <w:rsids>
    <w:rsidRoot w:val="00FE2027"/>
    <w:rsid w:val="00000B0B"/>
    <w:rsid w:val="0009585D"/>
    <w:rsid w:val="00233D85"/>
    <w:rsid w:val="002F33C6"/>
    <w:rsid w:val="003D08EC"/>
    <w:rsid w:val="004D6A17"/>
    <w:rsid w:val="00547112"/>
    <w:rsid w:val="005B5532"/>
    <w:rsid w:val="00625582"/>
    <w:rsid w:val="006533D6"/>
    <w:rsid w:val="00682003"/>
    <w:rsid w:val="00783235"/>
    <w:rsid w:val="007B3620"/>
    <w:rsid w:val="008B5C55"/>
    <w:rsid w:val="00902969"/>
    <w:rsid w:val="009F446A"/>
    <w:rsid w:val="00A1021A"/>
    <w:rsid w:val="00A202DD"/>
    <w:rsid w:val="00AB5B06"/>
    <w:rsid w:val="00AC62A2"/>
    <w:rsid w:val="00AC71FC"/>
    <w:rsid w:val="00D97FBD"/>
    <w:rsid w:val="00DC6904"/>
    <w:rsid w:val="00E05F8A"/>
    <w:rsid w:val="00E4068C"/>
    <w:rsid w:val="00FB1E39"/>
    <w:rsid w:val="00FE2027"/>
    <w:rsid w:val="00FF5E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A62AB4"/>
  <w15:docId w15:val="{644CB00F-D258-4D4D-AAE0-18CB88C63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FB1E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B1E3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0</Words>
  <Characters>687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ogus University</Company>
  <LinksUpToDate>false</LinksUpToDate>
  <CharactersWithSpaces>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bala Cakir</dc:creator>
  <cp:lastModifiedBy>ausubova</cp:lastModifiedBy>
  <cp:revision>3</cp:revision>
  <cp:lastPrinted>2019-05-03T12:38:00Z</cp:lastPrinted>
  <dcterms:created xsi:type="dcterms:W3CDTF">2022-04-04T14:16:00Z</dcterms:created>
  <dcterms:modified xsi:type="dcterms:W3CDTF">2022-07-29T09:00:00Z</dcterms:modified>
</cp:coreProperties>
</file>